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404C1E" w:rsidRDefault="003E5661" w:rsidP="00404C1E">
      <w:pPr>
        <w:pStyle w:val="Subtitle"/>
        <w:ind w:left="744"/>
        <w:jc w:val="left"/>
        <w:rPr>
          <w:sz w:val="24"/>
          <w:szCs w:val="24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BF68AD3" wp14:editId="5C387686">
                <wp:simplePos x="0" y="0"/>
                <wp:positionH relativeFrom="column">
                  <wp:posOffset>695325</wp:posOffset>
                </wp:positionH>
                <wp:positionV relativeFrom="paragraph">
                  <wp:posOffset>-361315</wp:posOffset>
                </wp:positionV>
                <wp:extent cx="3021965" cy="907415"/>
                <wp:effectExtent l="0" t="0" r="0" b="698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1965" cy="907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61436B" w:rsidRPr="009C25F9" w:rsidRDefault="0061436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44"/>
                                <w:szCs w:val="44"/>
                              </w:rPr>
                            </w:pPr>
                            <w:r w:rsidRPr="009C25F9">
                              <w:rPr>
                                <w:rFonts w:asciiTheme="minorHAnsi" w:hAnsiTheme="minorHAnsi" w:cstheme="minorHAnsi"/>
                                <w:b/>
                                <w:sz w:val="44"/>
                                <w:szCs w:val="44"/>
                              </w:rPr>
                              <w:t>Lower Hudson</w:t>
                            </w:r>
                          </w:p>
                          <w:p w:rsidR="0061436B" w:rsidRPr="009C25F9" w:rsidRDefault="0061436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44"/>
                                <w:szCs w:val="44"/>
                              </w:rPr>
                            </w:pPr>
                            <w:r w:rsidRPr="009C25F9">
                              <w:rPr>
                                <w:rFonts w:asciiTheme="minorHAnsi" w:hAnsiTheme="minorHAnsi" w:cstheme="minorHAnsi"/>
                                <w:b/>
                                <w:sz w:val="44"/>
                                <w:szCs w:val="44"/>
                              </w:rPr>
                              <w:t>Teacher Center Net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type w14:anchorId="1BF68AD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54.75pt;margin-top:-28.45pt;width:237.95pt;height:71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" filled="f" stroked="f">
                <v:textbox>
                  <w:txbxContent>
                    <w:p w:rsidR="0061436B" w:rsidRPr="009C25F9" w:rsidRDefault="0061436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44"/>
                          <w:szCs w:val="44"/>
                        </w:rPr>
                      </w:pPr>
                      <w:r w:rsidRPr="009C25F9">
                        <w:rPr>
                          <w:rFonts w:asciiTheme="minorHAnsi" w:hAnsiTheme="minorHAnsi" w:cstheme="minorHAnsi"/>
                          <w:b/>
                          <w:sz w:val="44"/>
                          <w:szCs w:val="44"/>
                        </w:rPr>
                        <w:t>Lower Hudson</w:t>
                      </w:r>
                    </w:p>
                    <w:p w:rsidR="0061436B" w:rsidRPr="009C25F9" w:rsidRDefault="0061436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44"/>
                          <w:szCs w:val="44"/>
                        </w:rPr>
                      </w:pPr>
                      <w:r w:rsidRPr="009C25F9">
                        <w:rPr>
                          <w:rFonts w:asciiTheme="minorHAnsi" w:hAnsiTheme="minorHAnsi" w:cstheme="minorHAnsi"/>
                          <w:b/>
                          <w:sz w:val="44"/>
                          <w:szCs w:val="44"/>
                        </w:rPr>
                        <w:t>Teacher Center Netw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27E385" wp14:editId="7E505448">
                <wp:simplePos x="0" y="0"/>
                <wp:positionH relativeFrom="column">
                  <wp:posOffset>-511175</wp:posOffset>
                </wp:positionH>
                <wp:positionV relativeFrom="paragraph">
                  <wp:posOffset>-714375</wp:posOffset>
                </wp:positionV>
                <wp:extent cx="994410" cy="1323975"/>
                <wp:effectExtent l="3175" t="0" r="254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4410" cy="1323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436B" w:rsidRDefault="006143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800540" wp14:editId="03561A88">
                                  <wp:extent cx="741680" cy="1173480"/>
                                  <wp:effectExtent l="0" t="0" r="1270" b="7620"/>
                                  <wp:docPr id="1" name="Picture 1" descr="NYS LOGOwithTAGLI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NYS LOGOwithTAGLIN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0">
                                                    <a14:imgEffect>
                                                      <a14:colorTemperature colorTemp="70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  <a14:imgEffect>
                                                      <a14:brightnessContrast contrast="58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1680" cy="11734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7D27E385" id="Text Box 2" o:spid="_x0000_s1027" type="#_x0000_t202" style="position:absolute;left:0;text-align:left;margin-left:-40.25pt;margin-top:-56.25pt;width:78.3pt;height:10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" stroked="f">
                <v:textbox>
                  <w:txbxContent>
                    <w:p w:rsidR="0061436B" w:rsidRDefault="0061436B">
                      <w:r>
                        <w:rPr>
                          <w:noProof/>
                        </w:rPr>
                        <w:drawing>
                          <wp:inline distT="0" distB="0" distL="0" distR="0" wp14:anchorId="0D800540" wp14:editId="03561A88">
                            <wp:extent cx="741680" cy="1173480"/>
                            <wp:effectExtent l="0" t="0" r="1270" b="7620"/>
                            <wp:docPr id="1" name="Picture 1" descr="NYS LOGOwithTAGLI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NYS LOGOwithTAGLIN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2">
                                              <a14:imgEffect>
                                                <a14:colorTemperature colorTemp="70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  <a14:imgEffect>
                                                <a14:brightnessContrast contrast="58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1680" cy="11734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12776">
        <w:rPr>
          <w:sz w:val="24"/>
          <w:szCs w:val="24"/>
          <w:lang w:val="en-US"/>
        </w:rPr>
        <w:t xml:space="preserve"> </w:t>
      </w:r>
      <w:r w:rsidR="00404C1E">
        <w:rPr>
          <w:sz w:val="24"/>
          <w:szCs w:val="24"/>
        </w:rPr>
        <w:tab/>
      </w:r>
      <w:r w:rsidR="00404C1E">
        <w:rPr>
          <w:sz w:val="24"/>
          <w:szCs w:val="24"/>
        </w:rPr>
        <w:tab/>
      </w:r>
      <w:r w:rsidR="00404C1E">
        <w:rPr>
          <w:sz w:val="24"/>
          <w:szCs w:val="24"/>
        </w:rPr>
        <w:tab/>
      </w:r>
      <w:r w:rsidR="00404C1E">
        <w:rPr>
          <w:sz w:val="24"/>
          <w:szCs w:val="24"/>
        </w:rPr>
        <w:tab/>
      </w:r>
      <w:r w:rsidR="00404C1E">
        <w:rPr>
          <w:sz w:val="24"/>
          <w:szCs w:val="24"/>
        </w:rPr>
        <w:tab/>
      </w:r>
      <w:r w:rsidR="00404C1E">
        <w:rPr>
          <w:sz w:val="24"/>
          <w:szCs w:val="24"/>
        </w:rPr>
        <w:tab/>
      </w:r>
      <w:r w:rsidR="00404C1E">
        <w:rPr>
          <w:sz w:val="24"/>
          <w:szCs w:val="24"/>
        </w:rPr>
        <w:tab/>
      </w:r>
    </w:p>
    <w:p w:rsidR="00404C1E" w:rsidRDefault="00404C1E" w:rsidP="00404C1E">
      <w:pPr>
        <w:pStyle w:val="Subtitle"/>
        <w:ind w:left="744"/>
      </w:pPr>
    </w:p>
    <w:p w:rsidR="00E80CD4" w:rsidRDefault="00102BF9" w:rsidP="00404C1E">
      <w:pPr>
        <w:ind w:right="-9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708E57" wp14:editId="0511A090">
                <wp:simplePos x="0" y="0"/>
                <wp:positionH relativeFrom="page">
                  <wp:posOffset>171450</wp:posOffset>
                </wp:positionH>
                <wp:positionV relativeFrom="page">
                  <wp:posOffset>1564005</wp:posOffset>
                </wp:positionV>
                <wp:extent cx="5126355" cy="8220710"/>
                <wp:effectExtent l="0" t="0" r="17145" b="27940"/>
                <wp:wrapSquare wrapText="bothSides"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6355" cy="8220710"/>
                        </a:xfrm>
                        <a:prstGeom prst="rect">
                          <a:avLst/>
                        </a:prstGeom>
                        <a:noFill/>
                        <a:ln w="25400" cmpd="thickThin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AA7383" w:rsidRDefault="00AA7383" w:rsidP="003837A5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</w:p>
                          <w:p w:rsidR="003837A5" w:rsidRPr="00514DD6" w:rsidRDefault="003837A5" w:rsidP="004B03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J</w:t>
                            </w:r>
                            <w:r w:rsidR="00102BF9" w:rsidRPr="00514DD6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ump </w:t>
                            </w:r>
                            <w:r w:rsidRPr="00514DD6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Start</w:t>
                            </w:r>
                          </w:p>
                          <w:p w:rsidR="003837A5" w:rsidRPr="00514DD6" w:rsidRDefault="003837A5" w:rsidP="004B03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ational Board Certification</w:t>
                            </w:r>
                          </w:p>
                          <w:p w:rsidR="003837A5" w:rsidRPr="00514DD6" w:rsidRDefault="003837A5" w:rsidP="004B03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Foundations and Component 3</w:t>
                            </w:r>
                          </w:p>
                          <w:p w:rsidR="00C11C79" w:rsidRDefault="00C11C7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:rsidR="00C11C79" w:rsidRPr="00514DD6" w:rsidRDefault="00C11C79" w:rsidP="004B03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 xml:space="preserve">Wednesday, </w:t>
                            </w:r>
                            <w:r w:rsidR="003837A5" w:rsidRPr="00514DD6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August 2, 2017</w:t>
                            </w:r>
                          </w:p>
                          <w:p w:rsidR="003837A5" w:rsidRPr="00514DD6" w:rsidRDefault="003837A5" w:rsidP="004B03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8:30AM – 4:30PM</w:t>
                            </w:r>
                          </w:p>
                          <w:p w:rsidR="00102BF9" w:rsidRDefault="00102BF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514DD6" w:rsidRDefault="00102BF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Location:</w:t>
                            </w:r>
                          </w:p>
                          <w:p w:rsidR="00102BF9" w:rsidRPr="00102BF9" w:rsidRDefault="00102BF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Rockland BOCES, Building 10 Professional Development Center, 65 Parrott Road, West Nyack, NY 10994</w:t>
                            </w:r>
                          </w:p>
                          <w:p w:rsidR="003837A5" w:rsidRPr="00102BF9" w:rsidRDefault="003837A5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:rsidR="003837A5" w:rsidRPr="00102BF9" w:rsidRDefault="003837A5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-Facilitators:</w:t>
                            </w:r>
                          </w:p>
                          <w:p w:rsidR="00514DD6" w:rsidRDefault="003837A5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lleen Napora, NBCT, Co-Regional Director,</w:t>
                            </w:r>
                          </w:p>
                          <w:p w:rsidR="00102BF9" w:rsidRPr="00102BF9" w:rsidRDefault="003837A5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Mid-Hudson </w:t>
                            </w:r>
                            <w:r w:rsidR="00102BF9"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R</w:t>
                            </w: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egion, National Board Council of </w:t>
                            </w:r>
                            <w:r w:rsidR="00102BF9"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YS</w:t>
                            </w:r>
                          </w:p>
                          <w:p w:rsidR="00102BF9" w:rsidRDefault="00102BF9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3837A5" w:rsidRPr="00102BF9" w:rsidRDefault="003837A5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Ann Hovis- Williams, NBCT</w:t>
                            </w:r>
                          </w:p>
                          <w:p w:rsidR="007E31F2" w:rsidRDefault="007E31F2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7E31F2" w:rsidRDefault="007E31F2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E31F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Lunch provided by the</w:t>
                            </w:r>
                          </w:p>
                          <w:p w:rsidR="007E31F2" w:rsidRPr="007E31F2" w:rsidRDefault="007E31F2" w:rsidP="004B03A4">
                            <w:pPr>
                              <w:ind w:right="-45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E31F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Lower Hudson Teacher Center Network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FC423B" w:rsidRPr="00102BF9" w:rsidRDefault="00FC423B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7E31F2" w:rsidRPr="007E31F2" w:rsidRDefault="004B03A4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7E31F2" w:rsidRPr="007E31F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Pre-registration required.</w:t>
                            </w:r>
                            <w:r w:rsidR="00D044E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3837A5" w:rsidRPr="00102BF9" w:rsidRDefault="003837A5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lick </w:t>
                            </w:r>
                            <w:hyperlink r:id="rId13" w:history="1">
                              <w:r w:rsidRPr="00102BF9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here</w:t>
                              </w:r>
                            </w:hyperlink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to pre-regist</w:t>
                            </w:r>
                            <w:r w:rsidR="0071141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r</w:t>
                            </w: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on MyLearningPlan at </w:t>
                            </w:r>
                            <w:hyperlink r:id="rId14" w:history="1">
                              <w:r w:rsidRPr="00102BF9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www.rockteach.org</w:t>
                              </w:r>
                            </w:hyperlink>
                          </w:p>
                          <w:p w:rsidR="00102BF9" w:rsidRPr="00102BF9" w:rsidRDefault="00102BF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102BF9" w:rsidRPr="00102BF9" w:rsidRDefault="00102BF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Questions:</w:t>
                            </w:r>
                          </w:p>
                          <w:p w:rsidR="003837A5" w:rsidRPr="00102BF9" w:rsidRDefault="00102BF9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ntact: Deborah Studnitzer, 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Rockland Teachers’ Center, </w:t>
                            </w:r>
                            <w:r w:rsidRPr="00102BF9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dstudnitzer@rockteach.org</w:t>
                            </w:r>
                          </w:p>
                          <w:p w:rsidR="00514DD6" w:rsidRDefault="00514DD6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:rsidR="00514DD6" w:rsidRDefault="00514DD6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Get a </w:t>
                            </w:r>
                            <w:r w:rsidRPr="00514DD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JUMP START</w:t>
                            </w:r>
                            <w:r w:rsidRPr="00514DD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on achieving</w:t>
                            </w:r>
                          </w:p>
                          <w:p w:rsidR="00514DD6" w:rsidRPr="00514DD6" w:rsidRDefault="00514DD6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14DD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ational Board Certification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14DD6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ith this one day training!</w:t>
                            </w:r>
                          </w:p>
                          <w:p w:rsidR="00B829BB" w:rsidRDefault="00B829BB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3837A5" w:rsidRPr="00D044EC" w:rsidRDefault="00D044EC" w:rsidP="004B03A4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D044E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ree Training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!</w:t>
                            </w:r>
                          </w:p>
                          <w:p w:rsidR="003837A5" w:rsidRDefault="003837A5" w:rsidP="003837A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3837A5" w:rsidRDefault="003837A5" w:rsidP="003837A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3837A5" w:rsidRDefault="003837A5" w:rsidP="003837A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3837A5" w:rsidRDefault="003837A5" w:rsidP="003837A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13.5pt;margin-top:123.15pt;width:403.65pt;height:647.3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" filled="f" strokecolor="black [3213]" strokeweight="2pt">
                <v:stroke linestyle="thickThin"/>
                <v:textbox inset="10.8pt,7.2pt,10.8pt,7.2pt">
                  <w:txbxContent>
                    <w:p w:rsidR="00AA7383" w:rsidRDefault="00AA7383" w:rsidP="003837A5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</w:p>
                    <w:p w:rsidR="003837A5" w:rsidRPr="00514DD6" w:rsidRDefault="003837A5" w:rsidP="004B03A4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514DD6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J</w:t>
                      </w:r>
                      <w:r w:rsidR="00102BF9" w:rsidRPr="00514DD6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ump </w:t>
                      </w:r>
                      <w:r w:rsidRPr="00514DD6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Start</w:t>
                      </w:r>
                    </w:p>
                    <w:p w:rsidR="003837A5" w:rsidRPr="00514DD6" w:rsidRDefault="003837A5" w:rsidP="004B03A4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514DD6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ational Board Certification</w:t>
                      </w:r>
                    </w:p>
                    <w:p w:rsidR="003837A5" w:rsidRPr="00514DD6" w:rsidRDefault="003837A5" w:rsidP="004B03A4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514DD6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Foundations and Component 3</w:t>
                      </w:r>
                    </w:p>
                    <w:p w:rsidR="00C11C79" w:rsidRDefault="00C11C79" w:rsidP="004B03A4">
                      <w:pPr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C11C79" w:rsidRPr="00514DD6" w:rsidRDefault="00C11C79" w:rsidP="004B03A4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514DD6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 xml:space="preserve">Wednesday, </w:t>
                      </w:r>
                      <w:r w:rsidR="003837A5" w:rsidRPr="00514DD6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August 2, 2017</w:t>
                      </w:r>
                    </w:p>
                    <w:p w:rsidR="003837A5" w:rsidRPr="00514DD6" w:rsidRDefault="003837A5" w:rsidP="004B03A4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514DD6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8:30AM – 4:30PM</w:t>
                      </w:r>
                    </w:p>
                    <w:p w:rsidR="00102BF9" w:rsidRDefault="00102BF9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:rsidR="00514DD6" w:rsidRDefault="00102BF9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Location:</w:t>
                      </w:r>
                    </w:p>
                    <w:p w:rsidR="00102BF9" w:rsidRPr="00102BF9" w:rsidRDefault="00102BF9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Rockland BOCES, Building 10 Professional Development Center, 65 Parrott Road, West Nyack, NY 10994</w:t>
                      </w:r>
                    </w:p>
                    <w:p w:rsidR="003837A5" w:rsidRPr="00102BF9" w:rsidRDefault="003837A5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3837A5" w:rsidRPr="00102BF9" w:rsidRDefault="003837A5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Co-Facilitators:</w:t>
                      </w:r>
                    </w:p>
                    <w:p w:rsidR="00514DD6" w:rsidRDefault="003837A5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lleen </w:t>
                      </w:r>
                      <w:proofErr w:type="spellStart"/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Napora</w:t>
                      </w:r>
                      <w:proofErr w:type="spellEnd"/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, NBCT, Co-Regional Director,</w:t>
                      </w:r>
                    </w:p>
                    <w:p w:rsidR="00102BF9" w:rsidRPr="00102BF9" w:rsidRDefault="003837A5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Mid-Hudson </w:t>
                      </w:r>
                      <w:r w:rsidR="00102BF9"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R</w:t>
                      </w: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egion, National Board Council of </w:t>
                      </w:r>
                      <w:r w:rsidR="00102BF9"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NYS</w:t>
                      </w:r>
                    </w:p>
                    <w:p w:rsidR="00102BF9" w:rsidRDefault="00102BF9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:rsidR="003837A5" w:rsidRPr="00102BF9" w:rsidRDefault="003837A5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nn </w:t>
                      </w:r>
                      <w:proofErr w:type="spellStart"/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Hovis</w:t>
                      </w:r>
                      <w:proofErr w:type="spellEnd"/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- Williams, NBCT</w:t>
                      </w:r>
                    </w:p>
                    <w:p w:rsidR="007E31F2" w:rsidRDefault="007E31F2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:rsidR="007E31F2" w:rsidRDefault="007E31F2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E31F2">
                        <w:rPr>
                          <w:rFonts w:ascii="Arial" w:hAnsi="Arial" w:cs="Arial"/>
                          <w:sz w:val="28"/>
                          <w:szCs w:val="28"/>
                        </w:rPr>
                        <w:t>Lunch provided by the</w:t>
                      </w:r>
                    </w:p>
                    <w:p w:rsidR="007E31F2" w:rsidRPr="007E31F2" w:rsidRDefault="007E31F2" w:rsidP="004B03A4">
                      <w:pPr>
                        <w:ind w:right="-45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proofErr w:type="gramStart"/>
                      <w:r w:rsidRPr="007E31F2">
                        <w:rPr>
                          <w:rFonts w:ascii="Arial" w:hAnsi="Arial" w:cs="Arial"/>
                          <w:sz w:val="28"/>
                          <w:szCs w:val="28"/>
                        </w:rPr>
                        <w:t>Lower Hudson Teacher Center Network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.</w:t>
                      </w:r>
                      <w:proofErr w:type="gramEnd"/>
                    </w:p>
                    <w:p w:rsidR="00FC423B" w:rsidRPr="00102BF9" w:rsidRDefault="00FC423B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:rsidR="007E31F2" w:rsidRPr="007E31F2" w:rsidRDefault="004B03A4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     </w:t>
                      </w:r>
                      <w:r w:rsidR="007E31F2" w:rsidRPr="007E31F2">
                        <w:rPr>
                          <w:rFonts w:ascii="Arial" w:hAnsi="Arial" w:cs="Arial"/>
                          <w:sz w:val="28"/>
                          <w:szCs w:val="28"/>
                        </w:rPr>
                        <w:t>Pre-registration required.</w:t>
                      </w:r>
                      <w:r w:rsidR="00D044E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</w:p>
                    <w:p w:rsidR="003837A5" w:rsidRPr="00102BF9" w:rsidRDefault="003837A5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lick </w:t>
                      </w:r>
                      <w:hyperlink r:id="rId15" w:history="1">
                        <w:r w:rsidRPr="00102BF9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here</w:t>
                        </w:r>
                      </w:hyperlink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to pre-regist</w:t>
                      </w:r>
                      <w:r w:rsidR="00711412">
                        <w:rPr>
                          <w:rFonts w:ascii="Arial" w:hAnsi="Arial" w:cs="Arial"/>
                          <w:sz w:val="28"/>
                          <w:szCs w:val="28"/>
                        </w:rPr>
                        <w:t>er</w:t>
                      </w: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on </w:t>
                      </w:r>
                      <w:proofErr w:type="spellStart"/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MyLearningPlan</w:t>
                      </w:r>
                      <w:proofErr w:type="spellEnd"/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t </w:t>
                      </w:r>
                      <w:hyperlink r:id="rId16" w:history="1">
                        <w:r w:rsidRPr="00102BF9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www.rockteach.org</w:t>
                        </w:r>
                      </w:hyperlink>
                    </w:p>
                    <w:p w:rsidR="00102BF9" w:rsidRPr="00102BF9" w:rsidRDefault="00102BF9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:rsidR="00102BF9" w:rsidRPr="00102BF9" w:rsidRDefault="00102BF9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Questions:</w:t>
                      </w:r>
                    </w:p>
                    <w:p w:rsidR="003837A5" w:rsidRPr="00102BF9" w:rsidRDefault="00102BF9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ntact: Deborah Studnitzer, 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Rockland Teachers’ Center, </w:t>
                      </w:r>
                      <w:r w:rsidRPr="00102BF9">
                        <w:rPr>
                          <w:rFonts w:ascii="Arial" w:hAnsi="Arial" w:cs="Arial"/>
                          <w:sz w:val="28"/>
                          <w:szCs w:val="28"/>
                        </w:rPr>
                        <w:t>dstudnitzer@rockteach.org</w:t>
                      </w:r>
                    </w:p>
                    <w:p w:rsidR="00514DD6" w:rsidRDefault="00514DD6" w:rsidP="004B03A4">
                      <w:pPr>
                        <w:jc w:val="center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514DD6" w:rsidRDefault="00514DD6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14DD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Get a </w:t>
                      </w:r>
                      <w:r w:rsidRPr="00514DD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JUMP START</w:t>
                      </w:r>
                      <w:r w:rsidRPr="00514DD6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on achieving</w:t>
                      </w:r>
                    </w:p>
                    <w:p w:rsidR="00514DD6" w:rsidRPr="00514DD6" w:rsidRDefault="00514DD6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14DD6">
                        <w:rPr>
                          <w:rFonts w:ascii="Arial" w:hAnsi="Arial" w:cs="Arial"/>
                          <w:sz w:val="28"/>
                          <w:szCs w:val="28"/>
                        </w:rPr>
                        <w:t>National Board Certification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514DD6">
                        <w:rPr>
                          <w:rFonts w:ascii="Arial" w:hAnsi="Arial" w:cs="Arial"/>
                          <w:sz w:val="28"/>
                          <w:szCs w:val="28"/>
                        </w:rPr>
                        <w:t>with this one day training!</w:t>
                      </w:r>
                    </w:p>
                    <w:p w:rsidR="00B829BB" w:rsidRDefault="00B829BB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:rsidR="003837A5" w:rsidRPr="00D044EC" w:rsidRDefault="00D044EC" w:rsidP="004B03A4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bookmarkStart w:id="1" w:name="_GoBack"/>
                      <w:bookmarkEnd w:id="1"/>
                      <w:r w:rsidRPr="00D044EC">
                        <w:rPr>
                          <w:rFonts w:ascii="Arial" w:hAnsi="Arial" w:cs="Arial"/>
                          <w:sz w:val="28"/>
                          <w:szCs w:val="28"/>
                        </w:rPr>
                        <w:t>Free Training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!</w:t>
                      </w:r>
                    </w:p>
                    <w:p w:rsidR="003837A5" w:rsidRDefault="003837A5" w:rsidP="003837A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:rsidR="003837A5" w:rsidRDefault="003837A5" w:rsidP="003837A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:rsidR="003837A5" w:rsidRDefault="003837A5" w:rsidP="003837A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:rsidR="003837A5" w:rsidRDefault="003837A5" w:rsidP="003837A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B645A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717EED" wp14:editId="181F1B8C">
                <wp:simplePos x="0" y="0"/>
                <wp:positionH relativeFrom="column">
                  <wp:posOffset>4279605</wp:posOffset>
                </wp:positionH>
                <wp:positionV relativeFrom="paragraph">
                  <wp:posOffset>239645</wp:posOffset>
                </wp:positionV>
                <wp:extent cx="2171700" cy="8249507"/>
                <wp:effectExtent l="0" t="0" r="0" b="0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82495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436B" w:rsidRPr="006409D5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ary Kunzmann, Co-Chair</w:t>
                            </w:r>
                          </w:p>
                          <w:p w:rsidR="0061436B" w:rsidRPr="006409D5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Washingtonville Teacher Center</w:t>
                            </w:r>
                          </w:p>
                          <w:p w:rsidR="0061436B" w:rsidRPr="006409D5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1314 Route 208</w:t>
                            </w:r>
                          </w:p>
                          <w:p w:rsidR="0061436B" w:rsidRPr="006409D5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Washingtonville, NY 10992</w:t>
                            </w:r>
                          </w:p>
                          <w:p w:rsidR="0061436B" w:rsidRPr="006409D5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294E0F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usan Farrell</w:t>
                            </w:r>
                            <w:r w:rsidR="0061436B"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, Co-Chair</w:t>
                            </w:r>
                          </w:p>
                          <w:p w:rsidR="0061436B" w:rsidRPr="006409D5" w:rsidRDefault="005452B2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Edith Winthrop</w:t>
                            </w:r>
                            <w:r w:rsidR="0061436B"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Teacher Center</w:t>
                            </w:r>
                          </w:p>
                          <w:p w:rsidR="005452B2" w:rsidRDefault="005452B2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475 W Hartsdale Ave</w:t>
                            </w:r>
                          </w:p>
                          <w:p w:rsidR="0061436B" w:rsidRPr="006409D5" w:rsidRDefault="005452B2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5452B2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Hartsdale, NY 10530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5452B2" w:rsidRPr="006409D5" w:rsidRDefault="005452B2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ary Beth Anderson</w:t>
                            </w: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The Teacher Center of Central Westchester</w:t>
                            </w:r>
                          </w:p>
                          <w:p w:rsidR="0061436B" w:rsidRPr="006409D5" w:rsidRDefault="0061436B" w:rsidP="002C45E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920D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Laura Crowley</w:t>
                            </w:r>
                            <w:r w:rsidR="00B645A7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61436B" w:rsidRDefault="0061436B" w:rsidP="00D71E54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White Plains Staff Development Center</w:t>
                            </w:r>
                          </w:p>
                          <w:p w:rsidR="00294E0F" w:rsidRDefault="00294E0F" w:rsidP="00D71E54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294E0F" w:rsidRDefault="00294E0F" w:rsidP="00D71E54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Lori D’Andrea</w:t>
                            </w:r>
                          </w:p>
                          <w:p w:rsidR="00294E0F" w:rsidRDefault="00294E0F" w:rsidP="00D71E54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Edith Winthrop Teacher Center</w:t>
                            </w:r>
                          </w:p>
                          <w:p w:rsidR="005452B2" w:rsidRDefault="005452B2" w:rsidP="00D71E54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5452B2" w:rsidRPr="006409D5" w:rsidRDefault="00885655" w:rsidP="005452B2">
                            <w:pPr>
                              <w:pStyle w:val="Default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auren Benjamin</w:t>
                            </w:r>
                          </w:p>
                          <w:p w:rsidR="005452B2" w:rsidRPr="006409D5" w:rsidRDefault="005452B2" w:rsidP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Bedford Staff Development Center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ary Catherine Hillman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Ossining Staff Development Center</w:t>
                            </w:r>
                          </w:p>
                          <w:p w:rsidR="005452B2" w:rsidRDefault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5452B2" w:rsidRDefault="0049767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Lori Lawrence</w:t>
                            </w:r>
                          </w:p>
                          <w:p w:rsidR="005452B2" w:rsidRDefault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ddletown Teacher Center</w:t>
                            </w:r>
                          </w:p>
                          <w:p w:rsidR="005452B2" w:rsidRDefault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5452B2" w:rsidRPr="006409D5" w:rsidRDefault="005452B2" w:rsidP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Jackie Levine</w:t>
                            </w:r>
                          </w:p>
                          <w:p w:rsidR="005452B2" w:rsidRPr="006409D5" w:rsidRDefault="005452B2" w:rsidP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Hudson River Teacher Center</w:t>
                            </w:r>
                          </w:p>
                          <w:p w:rsidR="009B5A08" w:rsidRDefault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9B5A08" w:rsidRPr="006409D5" w:rsidRDefault="009B5A08" w:rsidP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Vicki Liner</w:t>
                            </w:r>
                          </w:p>
                          <w:p w:rsidR="009B5A08" w:rsidRPr="006409D5" w:rsidRDefault="009B5A08" w:rsidP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East Ramapo Teacher’s Center</w:t>
                            </w: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Denise Lut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Bronxville Staff Development Center</w:t>
                            </w:r>
                          </w:p>
                          <w:p w:rsidR="009B5A08" w:rsidRDefault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9B5A08" w:rsidRPr="006409D5" w:rsidRDefault="009B5A08" w:rsidP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Ann Marie Nee</w:t>
                            </w:r>
                          </w:p>
                          <w:p w:rsidR="009B5A08" w:rsidRPr="006409D5" w:rsidRDefault="009B5A08" w:rsidP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carsdale Teachers Institute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B645A7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chelle O’Sullivan</w:t>
                            </w: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yack Teacher Center</w:t>
                            </w: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Joe Pesavento</w:t>
                            </w: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d-Hudson Teacher Center</w:t>
                            </w: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3E79E5" w:rsidRDefault="003E79E5" w:rsidP="003E79E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Beverly Browne </w:t>
                            </w:r>
                            <w:r w:rsidRPr="003E79E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Fazio</w:t>
                            </w:r>
                          </w:p>
                          <w:p w:rsidR="003E79E5" w:rsidRPr="006409D5" w:rsidRDefault="003E79E5" w:rsidP="003E79E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ewburgh Teacher Center</w:t>
                            </w:r>
                          </w:p>
                          <w:p w:rsidR="003E79E5" w:rsidRPr="006409D5" w:rsidRDefault="003E79E5" w:rsidP="003E79E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 w:rsidP="004D7A3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amantha Rosado-Cirello</w:t>
                            </w:r>
                          </w:p>
                          <w:p w:rsidR="0061436B" w:rsidRPr="006409D5" w:rsidRDefault="0061436B" w:rsidP="004D7A3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ichard Gazzola Teacher Center of Yonkers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usan Sniffen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orthern Westchester Putnam Teacher Center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Debra Thomas</w:t>
                            </w: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ockland Teachers</w:t>
                            </w:r>
                            <w:r w:rsidR="00EE6FA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’</w:t>
                            </w: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Center</w:t>
                            </w:r>
                          </w:p>
                          <w:p w:rsidR="0061436B" w:rsidRDefault="0061436B" w:rsidP="006409D5">
                            <w:pPr>
                              <w:pStyle w:val="Default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:rsidR="005452B2" w:rsidRPr="006409D5" w:rsidRDefault="00DC7A1B" w:rsidP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  <w:sz w:val="16"/>
                                <w:szCs w:val="16"/>
                              </w:rPr>
                              <w:t>Judy Brink</w:t>
                            </w:r>
                          </w:p>
                          <w:p w:rsidR="005452B2" w:rsidRPr="006409D5" w:rsidRDefault="005452B2" w:rsidP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ullivan County Teacher Center</w:t>
                            </w:r>
                          </w:p>
                          <w:p w:rsidR="005452B2" w:rsidRPr="006409D5" w:rsidRDefault="005452B2" w:rsidP="005452B2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409D5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Ann Lenore Zalenski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409D5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ew Rochelle Staff Resource Center</w:t>
                            </w:r>
                          </w:p>
                          <w:p w:rsidR="009B5A08" w:rsidRPr="006409D5" w:rsidRDefault="009B5A08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337pt;margin-top:18.85pt;width:171pt;height:64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" stroked="f">
                <v:textbox>
                  <w:txbxContent>
                    <w:p w:rsidR="0061436B" w:rsidRPr="006409D5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Mary 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Kunzmann</w:t>
                      </w:r>
                      <w:proofErr w:type="spellEnd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, Co-Chair</w:t>
                      </w:r>
                    </w:p>
                    <w:p w:rsidR="0061436B" w:rsidRPr="006409D5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Washingtonville Teacher Center</w:t>
                      </w:r>
                    </w:p>
                    <w:p w:rsidR="0061436B" w:rsidRPr="006409D5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1314 Route 208</w:t>
                      </w:r>
                    </w:p>
                    <w:p w:rsidR="0061436B" w:rsidRPr="006409D5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Washingtonville, NY 10992</w:t>
                      </w:r>
                    </w:p>
                    <w:p w:rsidR="0061436B" w:rsidRPr="006409D5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294E0F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usan Farrell</w:t>
                      </w:r>
                      <w:r w:rsidR="0061436B"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, Co-Chair</w:t>
                      </w:r>
                    </w:p>
                    <w:p w:rsidR="0061436B" w:rsidRPr="006409D5" w:rsidRDefault="005452B2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Edith Winthrop</w:t>
                      </w:r>
                      <w:r w:rsidR="0061436B"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Teacher Center</w:t>
                      </w:r>
                    </w:p>
                    <w:p w:rsidR="005452B2" w:rsidRDefault="005452B2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475 W Hartsdale Ave</w:t>
                      </w:r>
                    </w:p>
                    <w:p w:rsidR="0061436B" w:rsidRPr="006409D5" w:rsidRDefault="005452B2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5452B2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Hartsdale, NY 10530</w:t>
                      </w: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5452B2" w:rsidRPr="006409D5" w:rsidRDefault="005452B2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ary Beth Anderson</w:t>
                      </w: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The Teacher Center of Central Westchester</w:t>
                      </w:r>
                    </w:p>
                    <w:p w:rsidR="0061436B" w:rsidRPr="006409D5" w:rsidRDefault="0061436B" w:rsidP="002C45E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920D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Laura Crowley</w:t>
                      </w:r>
                      <w:r w:rsidR="00B645A7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</w:t>
                      </w:r>
                    </w:p>
                    <w:p w:rsidR="0061436B" w:rsidRDefault="0061436B" w:rsidP="00D71E54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White Plains Staff Development Center</w:t>
                      </w:r>
                    </w:p>
                    <w:p w:rsidR="00294E0F" w:rsidRDefault="00294E0F" w:rsidP="00D71E54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294E0F" w:rsidRDefault="00294E0F" w:rsidP="00D71E54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Lori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D’Andrea</w:t>
                      </w:r>
                      <w:proofErr w:type="spellEnd"/>
                    </w:p>
                    <w:p w:rsidR="00294E0F" w:rsidRDefault="00294E0F" w:rsidP="00D71E54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Edith Winthrop Teacher Center</w:t>
                      </w:r>
                    </w:p>
                    <w:p w:rsidR="005452B2" w:rsidRDefault="005452B2" w:rsidP="00D71E54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5452B2" w:rsidRPr="006409D5" w:rsidRDefault="00885655" w:rsidP="005452B2">
                      <w:pPr>
                        <w:pStyle w:val="Default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Lauren Benjamin</w:t>
                      </w:r>
                    </w:p>
                    <w:p w:rsidR="005452B2" w:rsidRPr="006409D5" w:rsidRDefault="005452B2" w:rsidP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/>
                          <w:sz w:val="16"/>
                          <w:szCs w:val="16"/>
                        </w:rPr>
                        <w:t>Bedford Staff Development Center</w:t>
                      </w: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ary Catherine Hillman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Ossining Staff Development Center</w:t>
                      </w:r>
                    </w:p>
                    <w:p w:rsidR="005452B2" w:rsidRDefault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5452B2" w:rsidRDefault="0049767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Lori Lawrence</w:t>
                      </w:r>
                    </w:p>
                    <w:p w:rsidR="005452B2" w:rsidRDefault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ddletown Teacher Center</w:t>
                      </w:r>
                    </w:p>
                    <w:p w:rsidR="005452B2" w:rsidRDefault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5452B2" w:rsidRPr="006409D5" w:rsidRDefault="005452B2" w:rsidP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Jackie Levine</w:t>
                      </w:r>
                    </w:p>
                    <w:p w:rsidR="005452B2" w:rsidRPr="006409D5" w:rsidRDefault="005452B2" w:rsidP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Hudson River Teacher Center</w:t>
                      </w:r>
                    </w:p>
                    <w:p w:rsidR="009B5A08" w:rsidRDefault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9B5A08" w:rsidRPr="006409D5" w:rsidRDefault="009B5A08" w:rsidP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Vicki Liner</w:t>
                      </w:r>
                    </w:p>
                    <w:p w:rsidR="009B5A08" w:rsidRPr="006409D5" w:rsidRDefault="009B5A08" w:rsidP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East Ramapo Teacher’s Center</w:t>
                      </w: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Denise 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Lutter</w:t>
                      </w:r>
                      <w:proofErr w:type="spellEnd"/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Bronxville Staff Development Center</w:t>
                      </w:r>
                    </w:p>
                    <w:p w:rsidR="009B5A08" w:rsidRDefault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9B5A08" w:rsidRPr="006409D5" w:rsidRDefault="009B5A08" w:rsidP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Ann Marie Nee</w:t>
                      </w:r>
                    </w:p>
                    <w:p w:rsidR="009B5A08" w:rsidRPr="006409D5" w:rsidRDefault="009B5A08" w:rsidP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carsdale Tea</w:t>
                      </w:r>
                      <w:bookmarkStart w:id="1" w:name="_GoBack"/>
                      <w:bookmarkEnd w:id="1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chers Institute</w:t>
                      </w: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B645A7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chelle O’Sullivan</w:t>
                      </w: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yack Teacher Center</w:t>
                      </w: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Joe 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Pesavento</w:t>
                      </w:r>
                      <w:proofErr w:type="spellEnd"/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d-Hudson Teacher Center</w:t>
                      </w: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3E79E5" w:rsidRDefault="003E79E5" w:rsidP="003E79E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Beverly Browne </w:t>
                      </w:r>
                      <w:r w:rsidRPr="003E79E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Fazio</w:t>
                      </w:r>
                    </w:p>
                    <w:p w:rsidR="003E79E5" w:rsidRPr="006409D5" w:rsidRDefault="003E79E5" w:rsidP="003E79E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ewburgh Teacher Center</w:t>
                      </w:r>
                    </w:p>
                    <w:p w:rsidR="003E79E5" w:rsidRPr="006409D5" w:rsidRDefault="003E79E5" w:rsidP="003E79E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 w:rsidP="004D7A3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amantha Rosado-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Cirello</w:t>
                      </w:r>
                      <w:proofErr w:type="spellEnd"/>
                    </w:p>
                    <w:p w:rsidR="0061436B" w:rsidRPr="006409D5" w:rsidRDefault="0061436B" w:rsidP="004D7A3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Richard 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Gazzola</w:t>
                      </w:r>
                      <w:proofErr w:type="spellEnd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Teacher Center of Yonkers</w:t>
                      </w: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Susan 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niffen</w:t>
                      </w:r>
                      <w:proofErr w:type="spellEnd"/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orthern Westchester Putnam Teacher Center</w:t>
                      </w: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Debra Thomas</w:t>
                      </w: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Rockland Teachers</w:t>
                      </w:r>
                      <w:r w:rsidR="00EE6FA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’</w:t>
                      </w: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Center</w:t>
                      </w:r>
                    </w:p>
                    <w:p w:rsidR="0061436B" w:rsidRDefault="0061436B" w:rsidP="006409D5">
                      <w:pPr>
                        <w:pStyle w:val="Default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:rsidR="005452B2" w:rsidRPr="006409D5" w:rsidRDefault="00DC7A1B" w:rsidP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/>
                          <w:sz w:val="16"/>
                          <w:szCs w:val="16"/>
                        </w:rPr>
                        <w:t>Judy Brink</w:t>
                      </w:r>
                    </w:p>
                    <w:p w:rsidR="005452B2" w:rsidRPr="006409D5" w:rsidRDefault="005452B2" w:rsidP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ullivan County Teacher Center</w:t>
                      </w:r>
                    </w:p>
                    <w:p w:rsidR="005452B2" w:rsidRPr="006409D5" w:rsidRDefault="005452B2" w:rsidP="005452B2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409D5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Ann Lenore </w:t>
                      </w:r>
                      <w:proofErr w:type="spellStart"/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Zalenski</w:t>
                      </w:r>
                      <w:proofErr w:type="spellEnd"/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409D5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ew Rochelle Staff Resource Center</w:t>
                      </w:r>
                    </w:p>
                    <w:p w:rsidR="009B5A08" w:rsidRPr="006409D5" w:rsidRDefault="009B5A08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51163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4616A5" wp14:editId="2ADF941B">
                <wp:simplePos x="0" y="0"/>
                <wp:positionH relativeFrom="column">
                  <wp:posOffset>4276725</wp:posOffset>
                </wp:positionH>
                <wp:positionV relativeFrom="paragraph">
                  <wp:posOffset>143510</wp:posOffset>
                </wp:positionV>
                <wp:extent cx="2171700" cy="8022590"/>
                <wp:effectExtent l="0" t="0" r="0" b="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802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436B" w:rsidRDefault="0061436B">
                            <w:pPr>
                              <w:rPr>
                                <w:color w:val="0000FF"/>
                                <w:sz w:val="17"/>
                              </w:rPr>
                            </w:pPr>
                          </w:p>
                          <w:p w:rsidR="0061436B" w:rsidRPr="00F30A4A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ary Kunzmann, Co-Chair</w:t>
                            </w:r>
                          </w:p>
                          <w:p w:rsidR="0061436B" w:rsidRPr="00F30A4A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Washingtonville Teacher Center</w:t>
                            </w:r>
                          </w:p>
                          <w:p w:rsidR="0061436B" w:rsidRPr="00F30A4A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1314 Route 208</w:t>
                            </w:r>
                          </w:p>
                          <w:p w:rsidR="0061436B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Washingtonville, NY 10992</w:t>
                            </w:r>
                          </w:p>
                          <w:p w:rsidR="0061436B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Liz Hluchan, Co-Chai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ddletown Teacher Cente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441 East Main St.</w:t>
                            </w: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ddletown, NY 10940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Paula Acunto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East Ramapo Teacher’s Cente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ary Beth Anderson</w:t>
                            </w: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The Teache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 Center of Central Westcheste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obin Cohen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BEPT Teacher Cen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George Crute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Bedford Staff Development Cen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Paul J.  Diamond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ichard Ga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zzola Teacher Center of Yonkers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ary Catherine Hillman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Ossining Staff Development Cente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chelle Ifill-Rouseau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White Plains Staff Development Center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Denise Lut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Bronxville Staff Development Cen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Joanne Niebanck</w:t>
                            </w: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yack Teacher Center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Ann Ostrowski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Hudson River Teacher Cente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Joe Pesavento</w:t>
                            </w: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Mid-Hudson Teacher Center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Barbara C. Scaros</w:t>
                            </w:r>
                          </w:p>
                          <w:p w:rsidR="0061436B" w:rsidRPr="00F30A4A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Edith Winthrop Teacher Center</w:t>
                            </w:r>
                          </w:p>
                          <w:p w:rsidR="0061436B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usan Sniffen</w:t>
                            </w:r>
                          </w:p>
                          <w:p w:rsidR="0061436B" w:rsidRPr="00F30A4A" w:rsidRDefault="0061436B" w:rsidP="00DB5AF5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orthern We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tchester Putnam Teacher Cen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usan Taylor</w:t>
                            </w:r>
                          </w:p>
                          <w:p w:rsidR="0061436B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carsdale Teachers Institute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Debra Thomas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Rockland Teacher’s Center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Ann Lenore Zalenski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ew Rochelle Staff Resource Cen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F30A4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Newburgh Teacher Center</w:t>
                            </w: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65002C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65002C">
                              <w:rPr>
                                <w:rFonts w:asciiTheme="minorHAnsi" w:hAnsiTheme="minorHAnsi" w:cstheme="minorHAnsi"/>
                                <w:color w:val="000000"/>
                                <w:sz w:val="16"/>
                                <w:szCs w:val="16"/>
                              </w:rPr>
                              <w:t>Carole O’Neill</w:t>
                            </w: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Sullivan County Teacher Center</w:t>
                            </w:r>
                          </w:p>
                          <w:p w:rsidR="0061436B" w:rsidRPr="00F30A4A" w:rsidRDefault="0061436B" w:rsidP="00F30A4A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Pr="00F30A4A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:rsidR="0061436B" w:rsidRDefault="0061436B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5B4616A5" id="_x0000_s1030" type="#_x0000_t202" style="position:absolute;margin-left:336.75pt;margin-top:11.3pt;width:171pt;height:631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" stroked="f">
                <v:textbox>
                  <w:txbxContent>
                    <w:p w:rsidR="0061436B" w:rsidRDefault="0061436B">
                      <w:pPr>
                        <w:rPr>
                          <w:color w:val="0000FF"/>
                          <w:sz w:val="17"/>
                        </w:rPr>
                      </w:pPr>
                    </w:p>
                    <w:p w:rsidR="0061436B" w:rsidRPr="00F30A4A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ary Kunzmann, Co-Chair</w:t>
                      </w:r>
                    </w:p>
                    <w:p w:rsidR="0061436B" w:rsidRPr="00F30A4A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Washingtonville Teacher Center</w:t>
                      </w:r>
                    </w:p>
                    <w:p w:rsidR="0061436B" w:rsidRPr="00F30A4A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1314 Route 208</w:t>
                      </w:r>
                    </w:p>
                    <w:p w:rsidR="0061436B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Washingtonville, NY 10992</w:t>
                      </w:r>
                    </w:p>
                    <w:p w:rsidR="0061436B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Liz Hluchan, Co-Chai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ddletown Teacher Cente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441 East Main St.</w:t>
                      </w: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ddletown, NY 10940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Paula Acunto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East Ramapo Teacher’s Cente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ary Beth Anderson</w:t>
                      </w: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The Teache</w:t>
                      </w: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r Center of Central Westcheste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Robin Cohen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BEPT Teacher Cen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George Crute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Bedford Staff Development Cen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Paul J.  Diamond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Richard Ga</w:t>
                      </w: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zzola Teacher Center of Yonkers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ary Catherine Hillman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Ossining Staff Development Cente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chelle Ifill-Rouseau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White Plains Staff Development Center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Denise Lut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Bronxville Staff Development Cen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Joanne Niebanck</w:t>
                      </w: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yack Teacher Center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Ann Ostrowski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Hudson River Teacher Cente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Joe Pesavento</w:t>
                      </w: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Mid-Hudson Teacher Center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Barbara C. Scaros</w:t>
                      </w:r>
                    </w:p>
                    <w:p w:rsidR="0061436B" w:rsidRPr="00F30A4A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Edith Winthrop Teacher Center</w:t>
                      </w:r>
                    </w:p>
                    <w:p w:rsidR="0061436B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usan Sniffen</w:t>
                      </w:r>
                    </w:p>
                    <w:p w:rsidR="0061436B" w:rsidRPr="00F30A4A" w:rsidRDefault="0061436B" w:rsidP="00DB5AF5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orthern We</w:t>
                      </w: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tchester Putnam Teacher Cen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usan Taylor</w:t>
                      </w:r>
                    </w:p>
                    <w:p w:rsidR="0061436B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carsdale Teachers Institute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Debra Thomas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Rockland Teacher’s Center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Ann Lenore Zalenski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ew Rochelle Staff Resource Cen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F30A4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Newburgh Teacher Center</w:t>
                      </w: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65002C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65002C">
                        <w:rPr>
                          <w:rFonts w:asciiTheme="minorHAnsi" w:hAnsiTheme="minorHAnsi" w:cstheme="minorHAnsi"/>
                          <w:color w:val="000000"/>
                          <w:sz w:val="16"/>
                          <w:szCs w:val="16"/>
                        </w:rPr>
                        <w:t>Carole O’Neill</w:t>
                      </w: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Sullivan County Teacher Center</w:t>
                      </w:r>
                    </w:p>
                    <w:p w:rsidR="0061436B" w:rsidRPr="00F30A4A" w:rsidRDefault="0061436B" w:rsidP="00F30A4A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Pr="00F30A4A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:rsidR="0061436B" w:rsidRDefault="0061436B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E80CD4" w:rsidSect="001E4CBD">
      <w:pgSz w:w="12240" w:h="15840"/>
      <w:pgMar w:top="1440" w:right="1800" w:bottom="1440" w:left="180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23D0" w:rsidRDefault="00B923D0" w:rsidP="001E4CBD">
      <w:r>
        <w:separator/>
      </w:r>
    </w:p>
  </w:endnote>
  <w:endnote w:type="continuationSeparator" w:id="0">
    <w:p w:rsidR="00B923D0" w:rsidRDefault="00B923D0" w:rsidP="001E4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MT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23D0" w:rsidRDefault="00B923D0" w:rsidP="001E4CBD">
      <w:r>
        <w:separator/>
      </w:r>
    </w:p>
  </w:footnote>
  <w:footnote w:type="continuationSeparator" w:id="0">
    <w:p w:rsidR="00B923D0" w:rsidRDefault="00B923D0" w:rsidP="001E4C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02948"/>
    <w:multiLevelType w:val="hybridMultilevel"/>
    <w:tmpl w:val="3850A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A0407B6"/>
    <w:multiLevelType w:val="hybridMultilevel"/>
    <w:tmpl w:val="1E447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CB44A6"/>
    <w:multiLevelType w:val="hybridMultilevel"/>
    <w:tmpl w:val="51022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A23BFB"/>
    <w:multiLevelType w:val="hybridMultilevel"/>
    <w:tmpl w:val="7382A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A624BC"/>
    <w:multiLevelType w:val="hybridMultilevel"/>
    <w:tmpl w:val="DABE53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98139BD"/>
    <w:multiLevelType w:val="hybridMultilevel"/>
    <w:tmpl w:val="8F369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AE058B"/>
    <w:multiLevelType w:val="hybridMultilevel"/>
    <w:tmpl w:val="8F30B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722D7B83"/>
    <w:multiLevelType w:val="hybridMultilevel"/>
    <w:tmpl w:val="547CA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0D1AB8"/>
    <w:multiLevelType w:val="hybridMultilevel"/>
    <w:tmpl w:val="72AEEB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7"/>
  </w:num>
  <w:num w:numId="5">
    <w:abstractNumId w:val="0"/>
  </w:num>
  <w:num w:numId="6">
    <w:abstractNumId w:val="4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attachedTemplate r:id="rId1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MjawtDCzNDO0NDdU0lEKTi0uzszPAykwrgUANm0xpiwAAAA="/>
  </w:docVars>
  <w:rsids>
    <w:rsidRoot w:val="00A05132"/>
    <w:rsid w:val="00031C7E"/>
    <w:rsid w:val="00051163"/>
    <w:rsid w:val="000712FE"/>
    <w:rsid w:val="00085528"/>
    <w:rsid w:val="00086542"/>
    <w:rsid w:val="00086A2F"/>
    <w:rsid w:val="00094173"/>
    <w:rsid w:val="000942FE"/>
    <w:rsid w:val="00094461"/>
    <w:rsid w:val="00094A2A"/>
    <w:rsid w:val="00096F95"/>
    <w:rsid w:val="000A2EF8"/>
    <w:rsid w:val="000B0272"/>
    <w:rsid w:val="000C52A8"/>
    <w:rsid w:val="000C5EFF"/>
    <w:rsid w:val="000D5964"/>
    <w:rsid w:val="000E3736"/>
    <w:rsid w:val="000E53D9"/>
    <w:rsid w:val="000F2518"/>
    <w:rsid w:val="00102BF9"/>
    <w:rsid w:val="00113E4B"/>
    <w:rsid w:val="00122628"/>
    <w:rsid w:val="00141227"/>
    <w:rsid w:val="00147D38"/>
    <w:rsid w:val="0015798F"/>
    <w:rsid w:val="00183256"/>
    <w:rsid w:val="001933A2"/>
    <w:rsid w:val="00195DA7"/>
    <w:rsid w:val="001A28F3"/>
    <w:rsid w:val="001B1CC1"/>
    <w:rsid w:val="001C3B6A"/>
    <w:rsid w:val="001D7C8F"/>
    <w:rsid w:val="001E4CBD"/>
    <w:rsid w:val="001F10E9"/>
    <w:rsid w:val="001F3F8F"/>
    <w:rsid w:val="001F6382"/>
    <w:rsid w:val="00233EAB"/>
    <w:rsid w:val="0024125F"/>
    <w:rsid w:val="002559B9"/>
    <w:rsid w:val="00266086"/>
    <w:rsid w:val="002901CA"/>
    <w:rsid w:val="00294E0F"/>
    <w:rsid w:val="002A5342"/>
    <w:rsid w:val="002B140E"/>
    <w:rsid w:val="002B1787"/>
    <w:rsid w:val="002C45E5"/>
    <w:rsid w:val="002D7099"/>
    <w:rsid w:val="0031249E"/>
    <w:rsid w:val="00341D29"/>
    <w:rsid w:val="00356F16"/>
    <w:rsid w:val="00364B79"/>
    <w:rsid w:val="00366DE9"/>
    <w:rsid w:val="0037362B"/>
    <w:rsid w:val="003744BD"/>
    <w:rsid w:val="00376FBB"/>
    <w:rsid w:val="003837A5"/>
    <w:rsid w:val="00393E06"/>
    <w:rsid w:val="003A0DC1"/>
    <w:rsid w:val="003A1AD0"/>
    <w:rsid w:val="003A5857"/>
    <w:rsid w:val="003C5E1E"/>
    <w:rsid w:val="003D7ECE"/>
    <w:rsid w:val="003E5661"/>
    <w:rsid w:val="003E79E5"/>
    <w:rsid w:val="00404C1E"/>
    <w:rsid w:val="00416ECA"/>
    <w:rsid w:val="00424BD1"/>
    <w:rsid w:val="0045072A"/>
    <w:rsid w:val="0045712A"/>
    <w:rsid w:val="00490612"/>
    <w:rsid w:val="0049683B"/>
    <w:rsid w:val="00497672"/>
    <w:rsid w:val="004A4ED6"/>
    <w:rsid w:val="004A7211"/>
    <w:rsid w:val="004B03A4"/>
    <w:rsid w:val="004C1903"/>
    <w:rsid w:val="004D7A3A"/>
    <w:rsid w:val="004F2C93"/>
    <w:rsid w:val="004F2FF3"/>
    <w:rsid w:val="004F73B2"/>
    <w:rsid w:val="005051A8"/>
    <w:rsid w:val="00514DD6"/>
    <w:rsid w:val="00520616"/>
    <w:rsid w:val="00521BEE"/>
    <w:rsid w:val="005231F3"/>
    <w:rsid w:val="00536E96"/>
    <w:rsid w:val="0054145B"/>
    <w:rsid w:val="005452B2"/>
    <w:rsid w:val="005511AC"/>
    <w:rsid w:val="00560DDF"/>
    <w:rsid w:val="00592A62"/>
    <w:rsid w:val="005A2D43"/>
    <w:rsid w:val="005B266F"/>
    <w:rsid w:val="005C3E5F"/>
    <w:rsid w:val="005C4C6E"/>
    <w:rsid w:val="005D4D99"/>
    <w:rsid w:val="005E0CEB"/>
    <w:rsid w:val="005E7806"/>
    <w:rsid w:val="00604E03"/>
    <w:rsid w:val="00611CE9"/>
    <w:rsid w:val="0061436B"/>
    <w:rsid w:val="006170C3"/>
    <w:rsid w:val="0062340F"/>
    <w:rsid w:val="00626173"/>
    <w:rsid w:val="00633747"/>
    <w:rsid w:val="00636883"/>
    <w:rsid w:val="006409D5"/>
    <w:rsid w:val="0065002C"/>
    <w:rsid w:val="00651DF7"/>
    <w:rsid w:val="00652D44"/>
    <w:rsid w:val="00661C7D"/>
    <w:rsid w:val="00675014"/>
    <w:rsid w:val="00676502"/>
    <w:rsid w:val="006920DA"/>
    <w:rsid w:val="00696CCA"/>
    <w:rsid w:val="006A49BF"/>
    <w:rsid w:val="006B5E46"/>
    <w:rsid w:val="006B772A"/>
    <w:rsid w:val="006C165F"/>
    <w:rsid w:val="006D6983"/>
    <w:rsid w:val="006F7FCB"/>
    <w:rsid w:val="00710176"/>
    <w:rsid w:val="00711412"/>
    <w:rsid w:val="00736255"/>
    <w:rsid w:val="00764CA9"/>
    <w:rsid w:val="007760BF"/>
    <w:rsid w:val="00785BF8"/>
    <w:rsid w:val="007952C0"/>
    <w:rsid w:val="007B050E"/>
    <w:rsid w:val="007D43D2"/>
    <w:rsid w:val="007D6176"/>
    <w:rsid w:val="007E31F2"/>
    <w:rsid w:val="007F04AD"/>
    <w:rsid w:val="007F07DB"/>
    <w:rsid w:val="008165D9"/>
    <w:rsid w:val="00826615"/>
    <w:rsid w:val="008449F7"/>
    <w:rsid w:val="0087225B"/>
    <w:rsid w:val="00885655"/>
    <w:rsid w:val="008A6C1D"/>
    <w:rsid w:val="008C2362"/>
    <w:rsid w:val="008D7A48"/>
    <w:rsid w:val="008F494B"/>
    <w:rsid w:val="0090511F"/>
    <w:rsid w:val="00906BE5"/>
    <w:rsid w:val="00912776"/>
    <w:rsid w:val="00947212"/>
    <w:rsid w:val="009742A6"/>
    <w:rsid w:val="00983421"/>
    <w:rsid w:val="0098455C"/>
    <w:rsid w:val="00996C22"/>
    <w:rsid w:val="009B5A08"/>
    <w:rsid w:val="009C25F9"/>
    <w:rsid w:val="009D0AC8"/>
    <w:rsid w:val="009E2C72"/>
    <w:rsid w:val="009E7DAF"/>
    <w:rsid w:val="009F0992"/>
    <w:rsid w:val="00A00047"/>
    <w:rsid w:val="00A05132"/>
    <w:rsid w:val="00A07109"/>
    <w:rsid w:val="00A22E4C"/>
    <w:rsid w:val="00A26174"/>
    <w:rsid w:val="00A274A1"/>
    <w:rsid w:val="00A5593B"/>
    <w:rsid w:val="00A860E0"/>
    <w:rsid w:val="00A97555"/>
    <w:rsid w:val="00AA7383"/>
    <w:rsid w:val="00AD115F"/>
    <w:rsid w:val="00AD5606"/>
    <w:rsid w:val="00AE43B2"/>
    <w:rsid w:val="00AE43F2"/>
    <w:rsid w:val="00AF6F2D"/>
    <w:rsid w:val="00B22018"/>
    <w:rsid w:val="00B22970"/>
    <w:rsid w:val="00B25EA8"/>
    <w:rsid w:val="00B42AA0"/>
    <w:rsid w:val="00B45666"/>
    <w:rsid w:val="00B47508"/>
    <w:rsid w:val="00B53A64"/>
    <w:rsid w:val="00B53A89"/>
    <w:rsid w:val="00B60310"/>
    <w:rsid w:val="00B645A7"/>
    <w:rsid w:val="00B72036"/>
    <w:rsid w:val="00B76327"/>
    <w:rsid w:val="00B829BB"/>
    <w:rsid w:val="00B923D0"/>
    <w:rsid w:val="00B97AE6"/>
    <w:rsid w:val="00BD6B6C"/>
    <w:rsid w:val="00BE1803"/>
    <w:rsid w:val="00C02455"/>
    <w:rsid w:val="00C11C79"/>
    <w:rsid w:val="00C15F17"/>
    <w:rsid w:val="00C25BE8"/>
    <w:rsid w:val="00C5747D"/>
    <w:rsid w:val="00C6039E"/>
    <w:rsid w:val="00C65CE9"/>
    <w:rsid w:val="00C90A0F"/>
    <w:rsid w:val="00C96514"/>
    <w:rsid w:val="00C97AD9"/>
    <w:rsid w:val="00CE3457"/>
    <w:rsid w:val="00CE509A"/>
    <w:rsid w:val="00D044EC"/>
    <w:rsid w:val="00D0639D"/>
    <w:rsid w:val="00D1307A"/>
    <w:rsid w:val="00D24113"/>
    <w:rsid w:val="00D567D8"/>
    <w:rsid w:val="00D71E54"/>
    <w:rsid w:val="00D75391"/>
    <w:rsid w:val="00D804AA"/>
    <w:rsid w:val="00D96103"/>
    <w:rsid w:val="00DA3219"/>
    <w:rsid w:val="00DA701D"/>
    <w:rsid w:val="00DB5AF5"/>
    <w:rsid w:val="00DB7B70"/>
    <w:rsid w:val="00DB7B7B"/>
    <w:rsid w:val="00DC2098"/>
    <w:rsid w:val="00DC500F"/>
    <w:rsid w:val="00DC74F2"/>
    <w:rsid w:val="00DC7A1B"/>
    <w:rsid w:val="00DE793D"/>
    <w:rsid w:val="00DF6157"/>
    <w:rsid w:val="00DF6A43"/>
    <w:rsid w:val="00E20FB0"/>
    <w:rsid w:val="00E25DE4"/>
    <w:rsid w:val="00E4028B"/>
    <w:rsid w:val="00E5155B"/>
    <w:rsid w:val="00E633F8"/>
    <w:rsid w:val="00E648ED"/>
    <w:rsid w:val="00E80CD4"/>
    <w:rsid w:val="00E8209B"/>
    <w:rsid w:val="00E82175"/>
    <w:rsid w:val="00E83DB7"/>
    <w:rsid w:val="00E9117F"/>
    <w:rsid w:val="00EA0025"/>
    <w:rsid w:val="00EA1D46"/>
    <w:rsid w:val="00EA35C8"/>
    <w:rsid w:val="00ED5315"/>
    <w:rsid w:val="00EE20D7"/>
    <w:rsid w:val="00EE6CF6"/>
    <w:rsid w:val="00EE6FA5"/>
    <w:rsid w:val="00F10D2F"/>
    <w:rsid w:val="00F11048"/>
    <w:rsid w:val="00F30A4A"/>
    <w:rsid w:val="00F34B9F"/>
    <w:rsid w:val="00F425EF"/>
    <w:rsid w:val="00F46D70"/>
    <w:rsid w:val="00F5475C"/>
    <w:rsid w:val="00F56F98"/>
    <w:rsid w:val="00F82A75"/>
    <w:rsid w:val="00FC423B"/>
    <w:rsid w:val="00FD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C1E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D567D8"/>
    <w:pPr>
      <w:widowControl w:val="0"/>
      <w:suppressAutoHyphens/>
      <w:autoSpaceDE w:val="0"/>
      <w:autoSpaceDN w:val="0"/>
      <w:adjustRightInd w:val="0"/>
      <w:spacing w:line="288" w:lineRule="auto"/>
      <w:jc w:val="both"/>
      <w:textAlignment w:val="center"/>
    </w:pPr>
    <w:rPr>
      <w:rFonts w:ascii="ArialMT" w:eastAsia="Times New Roman" w:hAnsi="ArialMT"/>
      <w:color w:val="000000"/>
    </w:rPr>
  </w:style>
  <w:style w:type="paragraph" w:styleId="Subtitle">
    <w:name w:val="Subtitle"/>
    <w:basedOn w:val="Normal"/>
    <w:link w:val="SubtitleChar"/>
    <w:qFormat/>
    <w:rsid w:val="00404C1E"/>
    <w:pPr>
      <w:jc w:val="center"/>
    </w:pPr>
    <w:rPr>
      <w:rFonts w:ascii="Times New Roman" w:eastAsia="Times New Roman" w:hAnsi="Times New Roman"/>
      <w:b/>
      <w:sz w:val="32"/>
      <w:lang w:val="x-none" w:eastAsia="x-none"/>
    </w:rPr>
  </w:style>
  <w:style w:type="character" w:customStyle="1" w:styleId="SubtitleChar">
    <w:name w:val="Subtitle Char"/>
    <w:link w:val="Subtitle"/>
    <w:rsid w:val="00404C1E"/>
    <w:rPr>
      <w:rFonts w:ascii="Times New Roman" w:eastAsia="Times New Roman" w:hAnsi="Times New Roman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C1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04C1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4CB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E4CB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E4CB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E4CBD"/>
    <w:rPr>
      <w:sz w:val="24"/>
    </w:rPr>
  </w:style>
  <w:style w:type="paragraph" w:styleId="ListParagraph">
    <w:name w:val="List Paragraph"/>
    <w:basedOn w:val="Normal"/>
    <w:uiPriority w:val="34"/>
    <w:qFormat/>
    <w:rsid w:val="00F82A75"/>
    <w:pPr>
      <w:ind w:left="720"/>
    </w:pPr>
  </w:style>
  <w:style w:type="paragraph" w:customStyle="1" w:styleId="Default">
    <w:name w:val="Default"/>
    <w:rsid w:val="006409D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8F494B"/>
    <w:rPr>
      <w:sz w:val="24"/>
    </w:rPr>
  </w:style>
  <w:style w:type="character" w:styleId="Hyperlink">
    <w:name w:val="Hyperlink"/>
    <w:basedOn w:val="DefaultParagraphFont"/>
    <w:uiPriority w:val="99"/>
    <w:unhideWhenUsed/>
    <w:rsid w:val="003837A5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837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C1E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D567D8"/>
    <w:pPr>
      <w:widowControl w:val="0"/>
      <w:suppressAutoHyphens/>
      <w:autoSpaceDE w:val="0"/>
      <w:autoSpaceDN w:val="0"/>
      <w:adjustRightInd w:val="0"/>
      <w:spacing w:line="288" w:lineRule="auto"/>
      <w:jc w:val="both"/>
      <w:textAlignment w:val="center"/>
    </w:pPr>
    <w:rPr>
      <w:rFonts w:ascii="ArialMT" w:eastAsia="Times New Roman" w:hAnsi="ArialMT"/>
      <w:color w:val="000000"/>
    </w:rPr>
  </w:style>
  <w:style w:type="paragraph" w:styleId="Subtitle">
    <w:name w:val="Subtitle"/>
    <w:basedOn w:val="Normal"/>
    <w:link w:val="SubtitleChar"/>
    <w:qFormat/>
    <w:rsid w:val="00404C1E"/>
    <w:pPr>
      <w:jc w:val="center"/>
    </w:pPr>
    <w:rPr>
      <w:rFonts w:ascii="Times New Roman" w:eastAsia="Times New Roman" w:hAnsi="Times New Roman"/>
      <w:b/>
      <w:sz w:val="32"/>
      <w:lang w:val="x-none" w:eastAsia="x-none"/>
    </w:rPr>
  </w:style>
  <w:style w:type="character" w:customStyle="1" w:styleId="SubtitleChar">
    <w:name w:val="Subtitle Char"/>
    <w:link w:val="Subtitle"/>
    <w:rsid w:val="00404C1E"/>
    <w:rPr>
      <w:rFonts w:ascii="Times New Roman" w:eastAsia="Times New Roman" w:hAnsi="Times New Roman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C1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04C1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4CB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E4CB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E4CB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E4CBD"/>
    <w:rPr>
      <w:sz w:val="24"/>
    </w:rPr>
  </w:style>
  <w:style w:type="paragraph" w:styleId="ListParagraph">
    <w:name w:val="List Paragraph"/>
    <w:basedOn w:val="Normal"/>
    <w:uiPriority w:val="34"/>
    <w:qFormat/>
    <w:rsid w:val="00F82A75"/>
    <w:pPr>
      <w:ind w:left="720"/>
    </w:pPr>
  </w:style>
  <w:style w:type="paragraph" w:customStyle="1" w:styleId="Default">
    <w:name w:val="Default"/>
    <w:rsid w:val="006409D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8F494B"/>
    <w:rPr>
      <w:sz w:val="24"/>
    </w:rPr>
  </w:style>
  <w:style w:type="character" w:styleId="Hyperlink">
    <w:name w:val="Hyperlink"/>
    <w:basedOn w:val="DefaultParagraphFont"/>
    <w:uiPriority w:val="99"/>
    <w:unhideWhenUsed/>
    <w:rsid w:val="003837A5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83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89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mylearningplan.com/WebReg/ActivityProfile.asp?D=12361&amp;I=246427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07/relationships/hdphoto" Target="media/hdphoto10.wd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rockteach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0.jpeg"/><Relationship Id="rId5" Type="http://schemas.openxmlformats.org/officeDocument/2006/relationships/settings" Target="settings.xml"/><Relationship Id="rId15" Type="http://schemas.openxmlformats.org/officeDocument/2006/relationships/hyperlink" Target="https://www.mylearningplan.com/WebReg/ActivityProfile.asp?D=12361&amp;I=2464275" TargetMode="Externa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rockteach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diamond\My%20Documents\2009-2010\lower%20hudson%20network\LHTCN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11CA99-BE61-4840-8F1C-3AC820C78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HTCN Agenda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th Winthrop Teacher Center</Company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PS</dc:creator>
  <cp:lastModifiedBy>Owner</cp:lastModifiedBy>
  <cp:revision>2</cp:revision>
  <cp:lastPrinted>2017-06-08T15:37:00Z</cp:lastPrinted>
  <dcterms:created xsi:type="dcterms:W3CDTF">2017-06-08T15:41:00Z</dcterms:created>
  <dcterms:modified xsi:type="dcterms:W3CDTF">2017-06-08T15:41:00Z</dcterms:modified>
</cp:coreProperties>
</file>